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AD84D" w14:textId="77777777" w:rsidR="001F560F" w:rsidRDefault="00363B88">
      <w:pPr>
        <w:pStyle w:val="a4"/>
      </w:pPr>
      <w:r>
        <w:t>Отчёт по 2 этапу индивидуального проекта</w:t>
      </w:r>
    </w:p>
    <w:p w14:paraId="51F8E780" w14:textId="77777777" w:rsidR="001F560F" w:rsidRDefault="00363B88">
      <w:pPr>
        <w:pStyle w:val="a5"/>
      </w:pPr>
      <w:r>
        <w:t>Дисциплина: Операционные системы</w:t>
      </w:r>
    </w:p>
    <w:p w14:paraId="54D5F80F" w14:textId="77777777" w:rsidR="001F560F" w:rsidRDefault="00363B88">
      <w:pPr>
        <w:pStyle w:val="Author"/>
      </w:pPr>
      <w:r>
        <w:t>Горпинич Елена Михай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804767934"/>
        <w:docPartObj>
          <w:docPartGallery w:val="Table of Contents"/>
          <w:docPartUnique/>
        </w:docPartObj>
      </w:sdtPr>
      <w:sdtEndPr/>
      <w:sdtContent>
        <w:p w14:paraId="2F9A3A22" w14:textId="77777777" w:rsidR="001F560F" w:rsidRDefault="00363B88">
          <w:pPr>
            <w:pStyle w:val="ae"/>
          </w:pPr>
          <w:r>
            <w:t>Содержание</w:t>
          </w:r>
        </w:p>
        <w:p w14:paraId="4AB4E64B" w14:textId="77777777" w:rsidR="00C63888" w:rsidRDefault="00363B88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2843846" w:history="1">
            <w:r w:rsidR="00C63888" w:rsidRPr="003575D8">
              <w:rPr>
                <w:rStyle w:val="ad"/>
                <w:noProof/>
              </w:rPr>
              <w:t>Цель работы</w:t>
            </w:r>
            <w:r w:rsidR="00C63888">
              <w:rPr>
                <w:noProof/>
                <w:webHidden/>
              </w:rPr>
              <w:tab/>
            </w:r>
            <w:r w:rsidR="00C63888">
              <w:rPr>
                <w:noProof/>
                <w:webHidden/>
              </w:rPr>
              <w:fldChar w:fldCharType="begin"/>
            </w:r>
            <w:r w:rsidR="00C63888">
              <w:rPr>
                <w:noProof/>
                <w:webHidden/>
              </w:rPr>
              <w:instrText xml:space="preserve"> PAGEREF _Toc102843846 \h </w:instrText>
            </w:r>
            <w:r w:rsidR="00C63888">
              <w:rPr>
                <w:noProof/>
                <w:webHidden/>
              </w:rPr>
            </w:r>
            <w:r w:rsidR="00C63888">
              <w:rPr>
                <w:noProof/>
                <w:webHidden/>
              </w:rPr>
              <w:fldChar w:fldCharType="separate"/>
            </w:r>
            <w:r w:rsidR="00C63888">
              <w:rPr>
                <w:noProof/>
                <w:webHidden/>
              </w:rPr>
              <w:t>1</w:t>
            </w:r>
            <w:r w:rsidR="00C63888">
              <w:rPr>
                <w:noProof/>
                <w:webHidden/>
              </w:rPr>
              <w:fldChar w:fldCharType="end"/>
            </w:r>
          </w:hyperlink>
        </w:p>
        <w:p w14:paraId="18F3B114" w14:textId="77777777" w:rsidR="00C63888" w:rsidRDefault="00C6388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843847" w:history="1">
            <w:r w:rsidRPr="003575D8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43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DCF9F9" w14:textId="77777777" w:rsidR="00C63888" w:rsidRDefault="00C6388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843848" w:history="1">
            <w:r w:rsidRPr="003575D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43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6E97A7" w14:textId="77777777" w:rsidR="00C63888" w:rsidRDefault="00C6388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843849" w:history="1">
            <w:r w:rsidRPr="003575D8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43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BCC579" w14:textId="77777777" w:rsidR="001F560F" w:rsidRDefault="00363B88">
          <w:r>
            <w:fldChar w:fldCharType="end"/>
          </w:r>
        </w:p>
      </w:sdtContent>
    </w:sdt>
    <w:p w14:paraId="68F08AB2" w14:textId="77777777" w:rsidR="001F560F" w:rsidRDefault="00363B88">
      <w:pPr>
        <w:pStyle w:val="1"/>
      </w:pPr>
      <w:bookmarkStart w:id="0" w:name="цель-работы"/>
      <w:bookmarkStart w:id="1" w:name="_Toc102843846"/>
      <w:r>
        <w:t>Цель работы</w:t>
      </w:r>
      <w:bookmarkEnd w:id="1"/>
    </w:p>
    <w:p w14:paraId="6F05C366" w14:textId="77777777" w:rsidR="001F560F" w:rsidRDefault="00363B88">
      <w:pPr>
        <w:pStyle w:val="FirstParagraph"/>
      </w:pPr>
      <w:r>
        <w:t>Добавить к сайту данные о себе</w:t>
      </w:r>
    </w:p>
    <w:p w14:paraId="4B26201B" w14:textId="77777777" w:rsidR="001F560F" w:rsidRDefault="00363B88">
      <w:pPr>
        <w:pStyle w:val="1"/>
      </w:pPr>
      <w:bookmarkStart w:id="2" w:name="задание"/>
      <w:bookmarkStart w:id="3" w:name="_Toc102843847"/>
      <w:bookmarkEnd w:id="0"/>
      <w:r>
        <w:t>Задание</w:t>
      </w:r>
      <w:bookmarkEnd w:id="3"/>
    </w:p>
    <w:p w14:paraId="10AA95FC" w14:textId="77777777" w:rsidR="001F560F" w:rsidRDefault="00363B88">
      <w:pPr>
        <w:pStyle w:val="FirstParagraph"/>
      </w:pPr>
      <w:r>
        <w:t xml:space="preserve">Список добавляемых данных. </w:t>
      </w:r>
      <w:r>
        <w:t>- Разместить фотографию владельца сайта. - Разместить краткое описание владельца сайта (Biography). - Добавить информацию об интересах (Interests). - Добавить информацию от образовании (Education).</w:t>
      </w:r>
    </w:p>
    <w:p w14:paraId="7B48A6C8" w14:textId="77777777" w:rsidR="001F560F" w:rsidRDefault="00363B88">
      <w:pPr>
        <w:pStyle w:val="a0"/>
      </w:pPr>
      <w:r>
        <w:t>Сделать пост по прошедшей неделе. Добавить пост на тему “Н</w:t>
      </w:r>
      <w:r>
        <w:t>епрерывная интеграция и непрерывное развертывание”</w:t>
      </w:r>
    </w:p>
    <w:p w14:paraId="2D333660" w14:textId="77777777" w:rsidR="001F560F" w:rsidRDefault="00363B88">
      <w:pPr>
        <w:pStyle w:val="1"/>
      </w:pPr>
      <w:bookmarkStart w:id="4" w:name="выполнение-лабораторной-работы"/>
      <w:bookmarkStart w:id="5" w:name="_Toc102843848"/>
      <w:bookmarkEnd w:id="2"/>
      <w:r>
        <w:t>Выполнение лабораторной работы</w:t>
      </w:r>
      <w:bookmarkEnd w:id="5"/>
    </w:p>
    <w:p w14:paraId="3A96B74D" w14:textId="77777777" w:rsidR="00C63888" w:rsidRDefault="00363B88">
      <w:pPr>
        <w:numPr>
          <w:ilvl w:val="0"/>
          <w:numId w:val="2"/>
        </w:numPr>
      </w:pPr>
      <w:r>
        <w:t>Откроем файл _index.md (/</w:t>
      </w:r>
      <w:proofErr w:type="spellStart"/>
      <w:r>
        <w:t>Users</w:t>
      </w:r>
      <w:proofErr w:type="spellEnd"/>
      <w:r>
        <w:t>/</w:t>
      </w:r>
      <w:proofErr w:type="spellStart"/>
      <w:r>
        <w:t>elenagorpinich</w:t>
      </w:r>
      <w:proofErr w:type="spellEnd"/>
      <w:r>
        <w:t>/</w:t>
      </w:r>
      <w:proofErr w:type="spellStart"/>
      <w:r>
        <w:t>work</w:t>
      </w:r>
      <w:proofErr w:type="spellEnd"/>
      <w:r>
        <w:t>/</w:t>
      </w:r>
      <w:proofErr w:type="spellStart"/>
      <w:r>
        <w:t>blog</w:t>
      </w:r>
      <w:proofErr w:type="spellEnd"/>
      <w:r>
        <w:t>/</w:t>
      </w:r>
      <w:proofErr w:type="spellStart"/>
      <w:r>
        <w:t>content</w:t>
      </w:r>
      <w:proofErr w:type="spellEnd"/>
      <w:r>
        <w:t>/</w:t>
      </w:r>
      <w:proofErr w:type="spellStart"/>
      <w:r>
        <w:t>authors</w:t>
      </w:r>
      <w:proofErr w:type="spellEnd"/>
      <w:r>
        <w:t>/</w:t>
      </w:r>
      <w:proofErr w:type="spellStart"/>
      <w:r>
        <w:t>admin</w:t>
      </w:r>
      <w:proofErr w:type="spellEnd"/>
      <w:r>
        <w:t>), изменим данные про</w:t>
      </w:r>
      <w:r w:rsidR="00C63888" w:rsidRPr="00C63888">
        <w:t xml:space="preserve"> </w:t>
      </w:r>
      <w:r>
        <w:t>себя, в папке заменим фотографию на свою(</w:t>
      </w:r>
      <w:proofErr w:type="gramStart"/>
      <w:r>
        <w:t>рис.[</w:t>
      </w:r>
      <w:proofErr w:type="gramEnd"/>
      <w:r>
        <w:t xml:space="preserve">1]) </w:t>
      </w:r>
    </w:p>
    <w:p w14:paraId="20B9D41F" w14:textId="69BE0A1C" w:rsidR="001F560F" w:rsidRDefault="00363B88" w:rsidP="00C63888">
      <w:pPr>
        <w:ind w:left="720"/>
      </w:pPr>
      <w:r>
        <w:rPr>
          <w:noProof/>
        </w:rPr>
        <w:lastRenderedPageBreak/>
        <w:drawing>
          <wp:inline distT="0" distB="0" distL="0" distR="0" wp14:anchorId="6F8A21E0" wp14:editId="2142933A">
            <wp:extent cx="5334000" cy="4265605"/>
            <wp:effectExtent l="0" t="0" r="0" b="0"/>
            <wp:docPr id="23" name="Picture" descr="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5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0B7B89" w14:textId="77777777" w:rsidR="001F560F" w:rsidRDefault="00363B88">
      <w:pPr>
        <w:numPr>
          <w:ilvl w:val="0"/>
          <w:numId w:val="2"/>
        </w:numPr>
      </w:pPr>
      <w:r>
        <w:t>Запускаем hugo, заходим</w:t>
      </w:r>
      <w:r>
        <w:t xml:space="preserve"> в каталог public, добавили файлы. Обновляем https://elenagorpinich.github.io/ и можем увидеть свои обновленные данные(рис.[2-3]) </w:t>
      </w:r>
      <w:r>
        <w:rPr>
          <w:noProof/>
        </w:rPr>
        <w:drawing>
          <wp:inline distT="0" distB="0" distL="0" distR="0" wp14:anchorId="1216CD7F" wp14:editId="0FD6482C">
            <wp:extent cx="5334000" cy="3240000"/>
            <wp:effectExtent l="0" t="0" r="0" b="0"/>
            <wp:docPr id="26" name="Picture" descr="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8EFB2F" w14:textId="77777777" w:rsidR="001F560F" w:rsidRDefault="00363B88">
      <w:pPr>
        <w:pStyle w:val="CaptionedFigure"/>
      </w:pPr>
      <w:r>
        <w:rPr>
          <w:noProof/>
        </w:rPr>
        <w:lastRenderedPageBreak/>
        <w:drawing>
          <wp:inline distT="0" distB="0" distL="0" distR="0" wp14:anchorId="2A9B7AF4" wp14:editId="29C8BA9C">
            <wp:extent cx="5334000" cy="2838997"/>
            <wp:effectExtent l="0" t="0" r="0" b="0"/>
            <wp:docPr id="29" name="Picture" descr="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46E754" w14:textId="2A4AFA07" w:rsidR="001F560F" w:rsidRDefault="001F560F">
      <w:pPr>
        <w:pStyle w:val="ImageCaption"/>
      </w:pPr>
    </w:p>
    <w:p w14:paraId="322576A1" w14:textId="77777777" w:rsidR="001F560F" w:rsidRDefault="00363B88">
      <w:pPr>
        <w:pStyle w:val="Compact"/>
        <w:numPr>
          <w:ilvl w:val="0"/>
          <w:numId w:val="3"/>
        </w:numPr>
      </w:pPr>
      <w:r>
        <w:t>Пишем команду hugo new post/ [имя файла].md. Она создает файл в формате Markdown, в который мы добавляем наш пост. Далее</w:t>
      </w:r>
      <w:r>
        <w:t xml:space="preserve"> выполняя те же команды, что и на предыдущем шаге, обновляем сайт и видем наш пост (рис.[4-6])</w:t>
      </w:r>
    </w:p>
    <w:p w14:paraId="6244D4A7" w14:textId="77777777" w:rsidR="001F560F" w:rsidRDefault="00363B88">
      <w:pPr>
        <w:pStyle w:val="CaptionedFigure"/>
      </w:pPr>
      <w:r>
        <w:rPr>
          <w:noProof/>
        </w:rPr>
        <w:drawing>
          <wp:inline distT="0" distB="0" distL="0" distR="0" wp14:anchorId="14ABAF97" wp14:editId="197C012F">
            <wp:extent cx="5334000" cy="4376615"/>
            <wp:effectExtent l="0" t="0" r="0" b="0"/>
            <wp:docPr id="32" name="Picture" descr="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9F0687" w14:textId="13E0989A" w:rsidR="001F560F" w:rsidRDefault="001F560F">
      <w:pPr>
        <w:pStyle w:val="ImageCaption"/>
      </w:pPr>
    </w:p>
    <w:p w14:paraId="40CA262F" w14:textId="77777777" w:rsidR="001F560F" w:rsidRDefault="00363B88">
      <w:pPr>
        <w:pStyle w:val="CaptionedFigure"/>
      </w:pPr>
      <w:r>
        <w:rPr>
          <w:noProof/>
        </w:rPr>
        <w:lastRenderedPageBreak/>
        <w:drawing>
          <wp:inline distT="0" distB="0" distL="0" distR="0" wp14:anchorId="45462CEF" wp14:editId="3036A3E4">
            <wp:extent cx="5334000" cy="3348110"/>
            <wp:effectExtent l="0" t="0" r="0" b="0"/>
            <wp:docPr id="35" name="Picture" descr="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8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27BB4F" w14:textId="0BCF0C03" w:rsidR="001F560F" w:rsidRDefault="001F560F">
      <w:pPr>
        <w:pStyle w:val="ImageCaption"/>
      </w:pPr>
    </w:p>
    <w:p w14:paraId="5D497E32" w14:textId="77777777" w:rsidR="001F560F" w:rsidRDefault="00363B88">
      <w:pPr>
        <w:pStyle w:val="CaptionedFigure"/>
      </w:pPr>
      <w:r>
        <w:rPr>
          <w:noProof/>
        </w:rPr>
        <w:drawing>
          <wp:inline distT="0" distB="0" distL="0" distR="0" wp14:anchorId="3B3A3E37" wp14:editId="44719C65">
            <wp:extent cx="5334000" cy="2377108"/>
            <wp:effectExtent l="0" t="0" r="0" b="0"/>
            <wp:docPr id="38" name="Picture" descr="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7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7B1C5A" w14:textId="210C984C" w:rsidR="001F560F" w:rsidRDefault="001F560F">
      <w:pPr>
        <w:pStyle w:val="ImageCaption"/>
      </w:pPr>
    </w:p>
    <w:p w14:paraId="7B3B60D7" w14:textId="2FFF1204" w:rsidR="00C63888" w:rsidRDefault="00C63888">
      <w:pPr>
        <w:pStyle w:val="ImageCaption"/>
      </w:pPr>
    </w:p>
    <w:p w14:paraId="6762EB4F" w14:textId="58EA16F4" w:rsidR="00C63888" w:rsidRDefault="00C63888">
      <w:pPr>
        <w:pStyle w:val="ImageCaption"/>
      </w:pPr>
    </w:p>
    <w:p w14:paraId="277F8601" w14:textId="62449566" w:rsidR="00C63888" w:rsidRDefault="00C63888">
      <w:pPr>
        <w:pStyle w:val="ImageCaption"/>
      </w:pPr>
    </w:p>
    <w:p w14:paraId="7C245D5E" w14:textId="1A1ECDE5" w:rsidR="00C63888" w:rsidRDefault="00C63888">
      <w:pPr>
        <w:pStyle w:val="ImageCaption"/>
      </w:pPr>
    </w:p>
    <w:p w14:paraId="2ACD8FA7" w14:textId="2B0CBBC2" w:rsidR="00C63888" w:rsidRDefault="00C63888">
      <w:pPr>
        <w:pStyle w:val="ImageCaption"/>
      </w:pPr>
    </w:p>
    <w:p w14:paraId="228BBCE6" w14:textId="65DA789A" w:rsidR="00C63888" w:rsidRDefault="00C63888">
      <w:pPr>
        <w:pStyle w:val="ImageCaption"/>
      </w:pPr>
    </w:p>
    <w:p w14:paraId="09519CDE" w14:textId="1AFB99DD" w:rsidR="00C63888" w:rsidRDefault="00C63888">
      <w:pPr>
        <w:pStyle w:val="ImageCaption"/>
      </w:pPr>
    </w:p>
    <w:p w14:paraId="414A6304" w14:textId="77777777" w:rsidR="00C63888" w:rsidRDefault="00C63888">
      <w:pPr>
        <w:pStyle w:val="ImageCaption"/>
      </w:pPr>
    </w:p>
    <w:p w14:paraId="025F2A28" w14:textId="77777777" w:rsidR="00C63888" w:rsidRDefault="00363B88">
      <w:pPr>
        <w:pStyle w:val="Compact"/>
        <w:numPr>
          <w:ilvl w:val="0"/>
          <w:numId w:val="4"/>
        </w:numPr>
      </w:pPr>
      <w:r>
        <w:lastRenderedPageBreak/>
        <w:t>Аналогично делаем со вторым постом (</w:t>
      </w:r>
      <w:proofErr w:type="gramStart"/>
      <w:r>
        <w:t>рис.[</w:t>
      </w:r>
      <w:proofErr w:type="gramEnd"/>
      <w:r>
        <w:t xml:space="preserve">7-9]) </w:t>
      </w:r>
    </w:p>
    <w:p w14:paraId="2D1A5599" w14:textId="77777777" w:rsidR="00C63888" w:rsidRDefault="00C63888" w:rsidP="00C63888">
      <w:pPr>
        <w:pStyle w:val="Compact"/>
      </w:pPr>
    </w:p>
    <w:p w14:paraId="0F84958C" w14:textId="6EBAEB45" w:rsidR="00C63888" w:rsidRDefault="00363B88" w:rsidP="00C63888">
      <w:pPr>
        <w:pStyle w:val="Compact"/>
      </w:pPr>
      <w:r>
        <w:rPr>
          <w:noProof/>
        </w:rPr>
        <w:drawing>
          <wp:inline distT="0" distB="0" distL="0" distR="0" wp14:anchorId="5589B56B" wp14:editId="65F35175">
            <wp:extent cx="5663184" cy="4486656"/>
            <wp:effectExtent l="0" t="0" r="0" b="0"/>
            <wp:docPr id="41" name="Picture" descr="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1221" cy="4493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C54218" w14:textId="7F513609" w:rsidR="00C63888" w:rsidRDefault="00C63888">
      <w:pPr>
        <w:pStyle w:val="FirstParagraph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D1D6CDA" wp14:editId="60DC1879">
            <wp:simplePos x="0" y="0"/>
            <wp:positionH relativeFrom="column">
              <wp:posOffset>17145</wp:posOffset>
            </wp:positionH>
            <wp:positionV relativeFrom="paragraph">
              <wp:posOffset>16383</wp:posOffset>
            </wp:positionV>
            <wp:extent cx="5266055" cy="2950210"/>
            <wp:effectExtent l="0" t="0" r="0" b="0"/>
            <wp:wrapThrough wrapText="bothSides">
              <wp:wrapPolygon edited="0">
                <wp:start x="0" y="0"/>
                <wp:lineTo x="0" y="21479"/>
                <wp:lineTo x="21566" y="21479"/>
                <wp:lineTo x="21566" y="0"/>
                <wp:lineTo x="0" y="0"/>
              </wp:wrapPolygon>
            </wp:wrapThrough>
            <wp:docPr id="44" name="Picture" descr="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/8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055" cy="295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887147" w14:textId="77777777" w:rsidR="00C63888" w:rsidRDefault="00C63888">
      <w:pPr>
        <w:pStyle w:val="FirstParagraph"/>
      </w:pPr>
    </w:p>
    <w:p w14:paraId="536EFBE7" w14:textId="7C607510" w:rsidR="00C63888" w:rsidRDefault="00C63888">
      <w:pPr>
        <w:pStyle w:val="FirstParagraph"/>
      </w:pPr>
      <w:r>
        <w:rPr>
          <w:noProof/>
        </w:rPr>
        <w:lastRenderedPageBreak/>
        <w:drawing>
          <wp:inline distT="0" distB="0" distL="0" distR="0" wp14:anchorId="658AFD71" wp14:editId="2029BDBB">
            <wp:extent cx="5334000" cy="3581825"/>
            <wp:effectExtent l="0" t="0" r="0" b="0"/>
            <wp:docPr id="47" name="Picture" descr="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1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57BF10" w14:textId="5897D263" w:rsidR="001F560F" w:rsidRDefault="00363B88">
      <w:pPr>
        <w:pStyle w:val="FirstParagraph"/>
      </w:pPr>
      <w:r>
        <w:t xml:space="preserve"> 5) В итоге получаем два поста на нашем сайте (</w:t>
      </w:r>
      <w:proofErr w:type="gramStart"/>
      <w:r>
        <w:t>рис.[</w:t>
      </w:r>
      <w:proofErr w:type="gramEnd"/>
      <w:r>
        <w:t xml:space="preserve">10]) </w:t>
      </w:r>
      <w:r>
        <w:rPr>
          <w:noProof/>
        </w:rPr>
        <w:drawing>
          <wp:inline distT="0" distB="0" distL="0" distR="0" wp14:anchorId="7FCC1817" wp14:editId="53C52756">
            <wp:extent cx="5334000" cy="1894702"/>
            <wp:effectExtent l="0" t="0" r="0" b="0"/>
            <wp:docPr id="50" name="Picture" descr="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49B53D" w14:textId="77777777" w:rsidR="001F560F" w:rsidRDefault="00363B88">
      <w:pPr>
        <w:pStyle w:val="1"/>
      </w:pPr>
      <w:bookmarkStart w:id="6" w:name="вывод"/>
      <w:bookmarkStart w:id="7" w:name="_Toc102843849"/>
      <w:bookmarkEnd w:id="4"/>
      <w:r>
        <w:t>Вывод</w:t>
      </w:r>
      <w:bookmarkEnd w:id="7"/>
    </w:p>
    <w:p w14:paraId="6BBA9244" w14:textId="77777777" w:rsidR="001F560F" w:rsidRDefault="00363B88">
      <w:pPr>
        <w:pStyle w:val="FirstParagraph"/>
      </w:pPr>
      <w:r>
        <w:t>Добавили на сайт данные о себе и два поста</w:t>
      </w:r>
      <w:bookmarkEnd w:id="6"/>
    </w:p>
    <w:sectPr w:rsidR="001F560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C04689" w14:textId="77777777" w:rsidR="00363B88" w:rsidRDefault="00363B88">
      <w:pPr>
        <w:spacing w:after="0"/>
      </w:pPr>
      <w:r>
        <w:separator/>
      </w:r>
    </w:p>
  </w:endnote>
  <w:endnote w:type="continuationSeparator" w:id="0">
    <w:p w14:paraId="5A492312" w14:textId="77777777" w:rsidR="00363B88" w:rsidRDefault="00363B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17231F" w14:textId="77777777" w:rsidR="00363B88" w:rsidRDefault="00363B88">
      <w:r>
        <w:separator/>
      </w:r>
    </w:p>
  </w:footnote>
  <w:footnote w:type="continuationSeparator" w:id="0">
    <w:p w14:paraId="46DB1F18" w14:textId="77777777" w:rsidR="00363B88" w:rsidRDefault="00363B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3C4E82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21"/>
    <w:multiLevelType w:val="multilevel"/>
    <w:tmpl w:val="9A1CAF4E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2" w15:restartNumberingAfterBreak="0">
    <w:nsid w:val="00A99423"/>
    <w:multiLevelType w:val="multilevel"/>
    <w:tmpl w:val="BE6EF790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3" w15:restartNumberingAfterBreak="0">
    <w:nsid w:val="00A99424"/>
    <w:multiLevelType w:val="multilevel"/>
    <w:tmpl w:val="D58E3872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F560F"/>
    <w:rsid w:val="001F560F"/>
    <w:rsid w:val="00363B88"/>
    <w:rsid w:val="00C6388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FC8E94"/>
  <w15:docId w15:val="{27AA1629-4872-ED40-96A7-16EF3983A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6388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235</Words>
  <Characters>1346</Characters>
  <Application>Microsoft Office Word</Application>
  <DocSecurity>0</DocSecurity>
  <Lines>11</Lines>
  <Paragraphs>3</Paragraphs>
  <ScaleCrop>false</ScaleCrop>
  <Company/>
  <LinksUpToDate>false</LinksUpToDate>
  <CharactersWithSpaces>1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индивидуального проекта</dc:title>
  <dc:creator>Горпинич Елена Михайловна</dc:creator>
  <cp:keywords/>
  <cp:lastModifiedBy>Горпинич Елена Михайловна</cp:lastModifiedBy>
  <cp:revision>2</cp:revision>
  <dcterms:created xsi:type="dcterms:W3CDTF">2022-05-07T16:23:00Z</dcterms:created>
  <dcterms:modified xsi:type="dcterms:W3CDTF">2022-05-07T16:2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